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60715" w14:textId="3402CF32" w:rsidR="00005DC1" w:rsidRDefault="00076215" w:rsidP="003D2F65">
      <w:pPr>
        <w:spacing w:before="20" w:after="20"/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</w:pPr>
      <w:r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>Author A</w:t>
      </w:r>
      <w:r w:rsidR="003D2F65" w:rsidRPr="00005DC1"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 xml:space="preserve">: </w:t>
      </w:r>
      <w:r w:rsidR="003D2F65" w:rsidRPr="003D2F65"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  <w:t xml:space="preserve">Methodology, Data curation, Software, Visualization, Writing – original draft, Writing – review and editing. </w:t>
      </w:r>
    </w:p>
    <w:p w14:paraId="2CE55909" w14:textId="45A45F81" w:rsidR="003D2F65" w:rsidRPr="003D2F65" w:rsidRDefault="00076215" w:rsidP="003D2F65">
      <w:pPr>
        <w:spacing w:before="20" w:after="20"/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</w:pPr>
      <w:r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>Author B</w:t>
      </w:r>
      <w:r w:rsidR="003D2F65" w:rsidRPr="00005DC1"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 xml:space="preserve">: </w:t>
      </w:r>
      <w:r w:rsidR="003D2F65" w:rsidRPr="003D2F65"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  <w:t xml:space="preserve">Methodology, Data curation, Writing – review and editing. </w:t>
      </w:r>
    </w:p>
    <w:p w14:paraId="54A6B73A" w14:textId="23C1B061" w:rsidR="00005DC1" w:rsidRDefault="00076215" w:rsidP="003D2F65">
      <w:pPr>
        <w:spacing w:before="20" w:after="20"/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</w:pPr>
      <w:r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>Author C</w:t>
      </w:r>
      <w:r w:rsidR="003D2F65" w:rsidRPr="00005DC1"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 xml:space="preserve">: </w:t>
      </w:r>
      <w:r w:rsidR="003D2F65" w:rsidRPr="003D2F65"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  <w:t xml:space="preserve">Data curation. </w:t>
      </w:r>
    </w:p>
    <w:p w14:paraId="3A8AE14A" w14:textId="62066DFE" w:rsidR="00005DC1" w:rsidRDefault="00076215" w:rsidP="003D2F65">
      <w:pPr>
        <w:spacing w:before="20" w:after="20"/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</w:pPr>
      <w:r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>Author D</w:t>
      </w:r>
      <w:r w:rsidR="003D2F65" w:rsidRPr="00005DC1"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 xml:space="preserve">: </w:t>
      </w:r>
      <w:r w:rsidR="003D2F65" w:rsidRPr="003D2F65"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  <w:t xml:space="preserve">Investigation. </w:t>
      </w:r>
    </w:p>
    <w:p w14:paraId="759586FB" w14:textId="18EF863D" w:rsidR="003D2F65" w:rsidRPr="003D2F65" w:rsidRDefault="00076215" w:rsidP="003D2F65">
      <w:pPr>
        <w:spacing w:before="20" w:after="20"/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</w:pPr>
      <w:r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>Author E</w:t>
      </w:r>
      <w:r w:rsidR="003D2F65" w:rsidRPr="00005DC1"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>:</w:t>
      </w:r>
      <w:r w:rsidR="003D2F65" w:rsidRPr="003D2F65"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  <w:t xml:space="preserve"> Data curation, Resources. </w:t>
      </w:r>
    </w:p>
    <w:p w14:paraId="3B0C7CE9" w14:textId="77777777" w:rsidR="002E5F7E" w:rsidRDefault="00076215" w:rsidP="003D2F65">
      <w:pPr>
        <w:spacing w:before="20" w:after="20"/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</w:pPr>
      <w:r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>Author F</w:t>
      </w:r>
      <w:r w:rsidR="003D2F65" w:rsidRPr="00005DC1"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 xml:space="preserve">: </w:t>
      </w:r>
      <w:r w:rsidR="003D2F65" w:rsidRPr="003D2F65"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  <w:t xml:space="preserve">Supervision. </w:t>
      </w:r>
    </w:p>
    <w:p w14:paraId="04684DCA" w14:textId="2ADC975E" w:rsidR="00E12A18" w:rsidRPr="002E5F7E" w:rsidRDefault="00076215" w:rsidP="003D2F65">
      <w:pPr>
        <w:spacing w:before="20" w:after="20"/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</w:pPr>
      <w:r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 xml:space="preserve">Author </w:t>
      </w:r>
      <w:r w:rsidR="002E5F7E"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>G</w:t>
      </w:r>
      <w:bookmarkStart w:id="0" w:name="_GoBack"/>
      <w:bookmarkEnd w:id="0"/>
      <w:r w:rsidR="003D2F65" w:rsidRPr="00005DC1">
        <w:rPr>
          <w:rFonts w:ascii="Times New Roman" w:eastAsia="微软雅黑" w:hAnsi="Times New Roman" w:cs="Times New Roman"/>
          <w:b/>
          <w:bCs/>
          <w:color w:val="121212"/>
          <w:kern w:val="0"/>
          <w:sz w:val="20"/>
          <w:szCs w:val="27"/>
        </w:rPr>
        <w:t xml:space="preserve">: </w:t>
      </w:r>
      <w:r w:rsidR="003D2F65" w:rsidRPr="003D2F65">
        <w:rPr>
          <w:rFonts w:ascii="Times New Roman" w:eastAsia="微软雅黑" w:hAnsi="Times New Roman" w:cs="Times New Roman"/>
          <w:color w:val="121212"/>
          <w:kern w:val="0"/>
          <w:sz w:val="20"/>
          <w:szCs w:val="27"/>
        </w:rPr>
        <w:t>Supervision, Project administration, Funding acquisition.</w:t>
      </w:r>
    </w:p>
    <w:sectPr w:rsidR="00E12A18" w:rsidRPr="002E5F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49D39" w14:textId="77777777" w:rsidR="00B63FFA" w:rsidRDefault="00B63FFA" w:rsidP="005C11BC">
      <w:r>
        <w:separator/>
      </w:r>
    </w:p>
  </w:endnote>
  <w:endnote w:type="continuationSeparator" w:id="0">
    <w:p w14:paraId="070ECC13" w14:textId="77777777" w:rsidR="00B63FFA" w:rsidRDefault="00B63FFA" w:rsidP="005C1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FB092" w14:textId="77777777" w:rsidR="00B63FFA" w:rsidRDefault="00B63FFA" w:rsidP="005C11BC">
      <w:r>
        <w:separator/>
      </w:r>
    </w:p>
  </w:footnote>
  <w:footnote w:type="continuationSeparator" w:id="0">
    <w:p w14:paraId="52F4338F" w14:textId="77777777" w:rsidR="00B63FFA" w:rsidRDefault="00B63FFA" w:rsidP="005C11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zEzMDcxtDCyNLdQ0lEKTi0uzszPAykwrAUAvfubkiwAAAA="/>
  </w:docVars>
  <w:rsids>
    <w:rsidRoot w:val="001A46D7"/>
    <w:rsid w:val="00005DC1"/>
    <w:rsid w:val="00076215"/>
    <w:rsid w:val="001A46D7"/>
    <w:rsid w:val="002E5F7E"/>
    <w:rsid w:val="003D2F65"/>
    <w:rsid w:val="00454540"/>
    <w:rsid w:val="00571D33"/>
    <w:rsid w:val="005C11BC"/>
    <w:rsid w:val="00746B4F"/>
    <w:rsid w:val="00A726C0"/>
    <w:rsid w:val="00B63FFA"/>
    <w:rsid w:val="00E12A18"/>
    <w:rsid w:val="00ED2F87"/>
    <w:rsid w:val="00F24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327F18"/>
  <w15:chartTrackingRefBased/>
  <w15:docId w15:val="{C3001FCE-7BBF-4E1C-8240-1ED62BDE5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A46D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5C11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C11B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C11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C11B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968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5</Words>
  <Characters>315</Characters>
  <Application>Microsoft Office Word</Application>
  <DocSecurity>0</DocSecurity>
  <Lines>2</Lines>
  <Paragraphs>1</Paragraphs>
  <ScaleCrop>false</ScaleCrop>
  <Company>Home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</dc:creator>
  <cp:keywords/>
  <dc:description/>
  <cp:lastModifiedBy>lian wang</cp:lastModifiedBy>
  <cp:revision>7</cp:revision>
  <cp:lastPrinted>2022-03-11T09:37:00Z</cp:lastPrinted>
  <dcterms:created xsi:type="dcterms:W3CDTF">2022-03-11T09:30:00Z</dcterms:created>
  <dcterms:modified xsi:type="dcterms:W3CDTF">2023-04-16T07:26:00Z</dcterms:modified>
</cp:coreProperties>
</file>